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80297F" w:rsidP="0013631B">
      <w:pPr>
        <w:pStyle w:val="Heading1"/>
      </w:pPr>
      <w:r>
        <w:t>Building modern cloud apps</w:t>
      </w:r>
      <w:r w:rsidR="0013631B">
        <w:t xml:space="preserve"> hands on lab</w:t>
      </w:r>
    </w:p>
    <w:p w:rsidR="00B57173" w:rsidRDefault="00B57173" w:rsidP="00B57173"/>
    <w:p w:rsidR="00B57173" w:rsidRPr="00B57173" w:rsidRDefault="00B57173" w:rsidP="00B57173">
      <w:pPr>
        <w:pStyle w:val="Heading2"/>
      </w:pPr>
      <w:r>
        <w:t>Overview</w:t>
      </w:r>
    </w:p>
    <w:p w:rsidR="002A5015" w:rsidRDefault="00893E0C">
      <w:r>
        <w:t xml:space="preserve">In this lab, you will </w:t>
      </w:r>
      <w:r w:rsidR="0080297F">
        <w:t>create a web application that makes use of a data API, and several Azure services</w:t>
      </w:r>
      <w:r w:rsidR="0014540A">
        <w:t>.</w:t>
      </w:r>
      <w:r w:rsidR="0080297F">
        <w:t xml:space="preserve">  You will start with an initial application, connect it to the deployed data API, use Azure blob storage and queues, and add the use of Azure </w:t>
      </w:r>
      <w:proofErr w:type="spellStart"/>
      <w:r w:rsidR="0080297F">
        <w:t>Redis</w:t>
      </w:r>
      <w:proofErr w:type="spellEnd"/>
      <w:r w:rsidR="0080297F">
        <w:t xml:space="preserve"> caching.</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80297F" w:rsidP="00135A46">
      <w:pPr>
        <w:numPr>
          <w:ilvl w:val="0"/>
          <w:numId w:val="3"/>
        </w:numPr>
      </w:pPr>
      <w:r>
        <w:t>Open the application in your development tool</w:t>
      </w:r>
    </w:p>
    <w:p w:rsidR="00B57173" w:rsidRPr="00B57173" w:rsidRDefault="0080297F" w:rsidP="00135A46">
      <w:pPr>
        <w:numPr>
          <w:ilvl w:val="0"/>
          <w:numId w:val="3"/>
        </w:numPr>
      </w:pPr>
      <w:r>
        <w:t>Run the application on your development machine</w:t>
      </w:r>
    </w:p>
    <w:p w:rsidR="00B57173" w:rsidRPr="00B57173" w:rsidRDefault="0080297F" w:rsidP="00135A46">
      <w:pPr>
        <w:numPr>
          <w:ilvl w:val="0"/>
          <w:numId w:val="3"/>
        </w:numPr>
      </w:pPr>
      <w:r>
        <w:t>Connect the application to a cloud-based API</w:t>
      </w:r>
    </w:p>
    <w:p w:rsidR="00B57173" w:rsidRDefault="0080297F" w:rsidP="00135A46">
      <w:pPr>
        <w:numPr>
          <w:ilvl w:val="0"/>
          <w:numId w:val="3"/>
        </w:numPr>
      </w:pPr>
      <w:r>
        <w:t>Save data to Azure blob storage</w:t>
      </w:r>
    </w:p>
    <w:p w:rsidR="0080297F" w:rsidRDefault="0080297F" w:rsidP="00135A46">
      <w:pPr>
        <w:numPr>
          <w:ilvl w:val="0"/>
          <w:numId w:val="3"/>
        </w:numPr>
      </w:pPr>
      <w:r>
        <w:t>Add entries to Azure queues</w:t>
      </w:r>
    </w:p>
    <w:p w:rsidR="0080297F" w:rsidRPr="00B57173" w:rsidRDefault="0080297F" w:rsidP="00135A46">
      <w:pPr>
        <w:numPr>
          <w:ilvl w:val="0"/>
          <w:numId w:val="3"/>
        </w:numPr>
      </w:pPr>
      <w:r>
        <w:t xml:space="preserve">Use Azure </w:t>
      </w:r>
      <w:proofErr w:type="spellStart"/>
      <w:r>
        <w:t>Redis</w:t>
      </w:r>
      <w:proofErr w:type="spellEnd"/>
      <w:r>
        <w:t xml:space="preserve"> cache</w:t>
      </w:r>
    </w:p>
    <w:p w:rsidR="00B57173" w:rsidRDefault="00B57173"/>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p w:rsidR="00893E0C" w:rsidRDefault="00893E0C" w:rsidP="00893E0C">
      <w:r>
        <w:t>The finished project is located in the HOL\</w:t>
      </w:r>
      <w:proofErr w:type="spellStart"/>
      <w:r>
        <w:t>dotnet</w:t>
      </w:r>
      <w:proofErr w:type="spellEnd"/>
      <w:r>
        <w:t xml:space="preserve">\modern-cloud-apps\end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14540A" w:rsidP="00B57173">
      <w:pPr>
        <w:numPr>
          <w:ilvl w:val="0"/>
          <w:numId w:val="1"/>
        </w:numPr>
      </w:pPr>
      <w:r>
        <w:t xml:space="preserve">Exercise 1: </w:t>
      </w:r>
      <w:r w:rsidR="0080297F">
        <w:t xml:space="preserve">Open and run the starting application </w:t>
      </w:r>
    </w:p>
    <w:p w:rsidR="00B57173" w:rsidRDefault="00B57173" w:rsidP="00B57173">
      <w:pPr>
        <w:numPr>
          <w:ilvl w:val="0"/>
          <w:numId w:val="1"/>
        </w:numPr>
      </w:pPr>
      <w:r>
        <w:t xml:space="preserve">Exercise 2: </w:t>
      </w:r>
      <w:r w:rsidR="0080297F">
        <w:t>Use a REST service in the application</w:t>
      </w:r>
    </w:p>
    <w:p w:rsidR="00B57173" w:rsidRDefault="00B57173" w:rsidP="00B57173">
      <w:pPr>
        <w:numPr>
          <w:ilvl w:val="0"/>
          <w:numId w:val="1"/>
        </w:numPr>
      </w:pPr>
      <w:r>
        <w:t xml:space="preserve">Exercise 3: </w:t>
      </w:r>
      <w:r w:rsidR="0080297F">
        <w:t>Save data to Azure blob storage</w:t>
      </w:r>
    </w:p>
    <w:p w:rsidR="0014540A" w:rsidRDefault="0014540A" w:rsidP="00B57173">
      <w:pPr>
        <w:numPr>
          <w:ilvl w:val="0"/>
          <w:numId w:val="1"/>
        </w:numPr>
      </w:pPr>
      <w:r>
        <w:t xml:space="preserve">Exercise 4: </w:t>
      </w:r>
      <w:r w:rsidR="0080297F">
        <w:t>Add an entry to an Azure queue</w:t>
      </w:r>
    </w:p>
    <w:p w:rsidR="0080297F" w:rsidRDefault="0080297F" w:rsidP="00B57173">
      <w:pPr>
        <w:numPr>
          <w:ilvl w:val="0"/>
          <w:numId w:val="1"/>
        </w:numPr>
      </w:pPr>
      <w:r>
        <w:t xml:space="preserve">Exercise 5: Use Azure </w:t>
      </w:r>
      <w:proofErr w:type="spellStart"/>
      <w:r>
        <w:t>Redis</w:t>
      </w:r>
      <w:proofErr w:type="spellEnd"/>
      <w:r>
        <w:t xml:space="preserve"> cache </w:t>
      </w:r>
    </w:p>
    <w:p w:rsidR="00B57173" w:rsidRDefault="00B57173" w:rsidP="00893E0C"/>
    <w:p w:rsidR="00893E0C" w:rsidRDefault="00B57173" w:rsidP="00135A46">
      <w:pPr>
        <w:pStyle w:val="Heading2"/>
      </w:pPr>
      <w:r>
        <w:t xml:space="preserve">Exercise </w:t>
      </w:r>
      <w:r w:rsidR="00893E0C">
        <w:t>1</w:t>
      </w:r>
      <w:r>
        <w:t xml:space="preserve">: </w:t>
      </w:r>
      <w:r w:rsidR="0080297F">
        <w:t>Open and run the starting applications</w:t>
      </w:r>
    </w:p>
    <w:p w:rsidR="00254C9A" w:rsidRDefault="00254C9A" w:rsidP="00893E0C"/>
    <w:p w:rsidR="00ED3961" w:rsidRDefault="0080297F" w:rsidP="0080297F">
      <w:r>
        <w:t>Instructions and screenshots here</w:t>
      </w:r>
    </w:p>
    <w:p w:rsidR="00D23319" w:rsidRDefault="00D23319" w:rsidP="0080297F">
      <w:pPr>
        <w:pStyle w:val="Heading2"/>
      </w:pPr>
    </w:p>
    <w:p w:rsidR="0080297F" w:rsidRDefault="0080297F" w:rsidP="0080297F">
      <w:pPr>
        <w:pStyle w:val="Heading2"/>
      </w:pPr>
      <w:r>
        <w:t xml:space="preserve">Exercise </w:t>
      </w:r>
      <w:r w:rsidR="00D23319">
        <w:t>2</w:t>
      </w:r>
      <w:r>
        <w:t xml:space="preserve">: </w:t>
      </w:r>
      <w:r w:rsidR="00D23319">
        <w:t>Use the REST service in the application</w:t>
      </w:r>
    </w:p>
    <w:p w:rsidR="00D23319" w:rsidRDefault="00D23319" w:rsidP="00D23319"/>
    <w:p w:rsidR="00D23319" w:rsidRDefault="00D23319" w:rsidP="00D23319">
      <w:r>
        <w:t>Instructions and screenshots here</w:t>
      </w:r>
    </w:p>
    <w:p w:rsidR="00D23319" w:rsidRDefault="00D23319" w:rsidP="00D23319">
      <w:pPr>
        <w:pStyle w:val="Heading2"/>
      </w:pPr>
    </w:p>
    <w:p w:rsidR="00D23319" w:rsidRDefault="00D23319" w:rsidP="00D23319">
      <w:pPr>
        <w:pStyle w:val="Heading2"/>
      </w:pPr>
      <w:r>
        <w:t xml:space="preserve">Exercise </w:t>
      </w:r>
      <w:r>
        <w:t>3</w:t>
      </w:r>
      <w:r>
        <w:t xml:space="preserve">: </w:t>
      </w:r>
      <w:r>
        <w:t>Save data to Azure blob storage</w:t>
      </w:r>
    </w:p>
    <w:p w:rsidR="00D23319" w:rsidRDefault="00D23319" w:rsidP="00D23319"/>
    <w:p w:rsidR="00D23319" w:rsidRDefault="00D23319" w:rsidP="00D23319">
      <w:r>
        <w:t>Instructions and screenshots here</w:t>
      </w:r>
    </w:p>
    <w:p w:rsidR="00D23319" w:rsidRPr="00D23319" w:rsidRDefault="00D23319" w:rsidP="00D23319"/>
    <w:p w:rsidR="00D23319" w:rsidRDefault="00D23319" w:rsidP="00D23319">
      <w:pPr>
        <w:pStyle w:val="Heading2"/>
      </w:pPr>
      <w:r>
        <w:t xml:space="preserve">Exercise </w:t>
      </w:r>
      <w:r>
        <w:t>4</w:t>
      </w:r>
      <w:r>
        <w:t xml:space="preserve">: </w:t>
      </w:r>
      <w:r>
        <w:t>Add entry to Azure queue</w:t>
      </w:r>
    </w:p>
    <w:p w:rsidR="00D23319" w:rsidRDefault="00D23319" w:rsidP="00D23319"/>
    <w:p w:rsidR="00D23319" w:rsidRDefault="00D23319" w:rsidP="00D23319">
      <w:r>
        <w:t>Instructions and screenshots here</w:t>
      </w:r>
    </w:p>
    <w:p w:rsidR="00D23319" w:rsidRDefault="00D23319" w:rsidP="00D23319">
      <w:pPr>
        <w:pStyle w:val="Heading2"/>
      </w:pPr>
    </w:p>
    <w:p w:rsidR="00D23319" w:rsidRDefault="00D23319" w:rsidP="00D23319">
      <w:pPr>
        <w:pStyle w:val="Heading2"/>
      </w:pPr>
      <w:r>
        <w:t xml:space="preserve">Exercise </w:t>
      </w:r>
      <w:r>
        <w:t>5</w:t>
      </w:r>
      <w:r>
        <w:t xml:space="preserve">: </w:t>
      </w:r>
      <w:r>
        <w:t xml:space="preserve">Use Azure </w:t>
      </w:r>
      <w:proofErr w:type="spellStart"/>
      <w:r>
        <w:t>Redis</w:t>
      </w:r>
      <w:proofErr w:type="spellEnd"/>
      <w:r>
        <w:t xml:space="preserve"> Cache</w:t>
      </w:r>
    </w:p>
    <w:p w:rsidR="00D23319" w:rsidRDefault="00D23319" w:rsidP="00D23319"/>
    <w:p w:rsidR="00D23319" w:rsidRDefault="00D23319" w:rsidP="00D23319">
      <w:r>
        <w:t>Instructions and screenshots here</w:t>
      </w:r>
    </w:p>
    <w:p w:rsidR="00D23319" w:rsidRPr="00D23319" w:rsidRDefault="00D23319" w:rsidP="00D23319"/>
    <w:p w:rsidR="00D23319" w:rsidRPr="00D23319" w:rsidRDefault="00D23319" w:rsidP="00D23319"/>
    <w:p w:rsidR="00135A46" w:rsidRDefault="00135A46" w:rsidP="00135A46">
      <w:pPr>
        <w:pStyle w:val="Heading1"/>
      </w:pPr>
      <w:r>
        <w:t>Summary</w:t>
      </w:r>
    </w:p>
    <w:p w:rsidR="00135A46" w:rsidRDefault="00135A46" w:rsidP="00135A46"/>
    <w:p w:rsidR="00135A46" w:rsidRDefault="00135A46" w:rsidP="00135A46">
      <w:r>
        <w:t>In this hands-on lab, you learned how to:</w:t>
      </w:r>
    </w:p>
    <w:p w:rsidR="00D23319" w:rsidRPr="00B57173" w:rsidRDefault="00D23319" w:rsidP="00D23319">
      <w:pPr>
        <w:numPr>
          <w:ilvl w:val="0"/>
          <w:numId w:val="3"/>
        </w:numPr>
      </w:pPr>
      <w:r>
        <w:t>Open the application in your development tool</w:t>
      </w:r>
    </w:p>
    <w:p w:rsidR="00D23319" w:rsidRPr="00B57173" w:rsidRDefault="00D23319" w:rsidP="00D23319">
      <w:pPr>
        <w:numPr>
          <w:ilvl w:val="0"/>
          <w:numId w:val="3"/>
        </w:numPr>
      </w:pPr>
      <w:r>
        <w:t>Run the application on your development machine</w:t>
      </w:r>
    </w:p>
    <w:p w:rsidR="00D23319" w:rsidRPr="00B57173" w:rsidRDefault="00D23319" w:rsidP="00D23319">
      <w:pPr>
        <w:numPr>
          <w:ilvl w:val="0"/>
          <w:numId w:val="3"/>
        </w:numPr>
      </w:pPr>
      <w:r>
        <w:t>Connect the application to a cloud-based API</w:t>
      </w:r>
    </w:p>
    <w:p w:rsidR="00D23319" w:rsidRDefault="00D23319" w:rsidP="00D23319">
      <w:pPr>
        <w:numPr>
          <w:ilvl w:val="0"/>
          <w:numId w:val="3"/>
        </w:numPr>
      </w:pPr>
      <w:r>
        <w:t>Save data to Azure blob storage</w:t>
      </w:r>
    </w:p>
    <w:p w:rsidR="00D23319" w:rsidRDefault="00D23319" w:rsidP="00D23319">
      <w:pPr>
        <w:numPr>
          <w:ilvl w:val="0"/>
          <w:numId w:val="3"/>
        </w:numPr>
      </w:pPr>
      <w:r>
        <w:t>Add entries to Azure queues</w:t>
      </w:r>
    </w:p>
    <w:p w:rsidR="00D23319" w:rsidRPr="00B57173" w:rsidRDefault="00D23319" w:rsidP="00D23319">
      <w:pPr>
        <w:numPr>
          <w:ilvl w:val="0"/>
          <w:numId w:val="3"/>
        </w:numPr>
      </w:pPr>
      <w:r>
        <w:lastRenderedPageBreak/>
        <w:t xml:space="preserve">Use Azure </w:t>
      </w:r>
      <w:proofErr w:type="spellStart"/>
      <w:r>
        <w:t>Redis</w:t>
      </w:r>
      <w:proofErr w:type="spellEnd"/>
      <w:r>
        <w:t xml:space="preserve"> cache</w:t>
      </w:r>
    </w:p>
    <w:p w:rsidR="00135A46" w:rsidRDefault="00135A46" w:rsidP="00135A46">
      <w:bookmarkStart w:id="0" w:name="_GoBack"/>
      <w:bookmarkEnd w:id="0"/>
    </w:p>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0A2355"/>
    <w:rsid w:val="00135A46"/>
    <w:rsid w:val="0013631B"/>
    <w:rsid w:val="0014540A"/>
    <w:rsid w:val="001733DF"/>
    <w:rsid w:val="00254C9A"/>
    <w:rsid w:val="002A5015"/>
    <w:rsid w:val="00361105"/>
    <w:rsid w:val="00412DF1"/>
    <w:rsid w:val="004156BA"/>
    <w:rsid w:val="0042149F"/>
    <w:rsid w:val="00484281"/>
    <w:rsid w:val="004C50AA"/>
    <w:rsid w:val="00565D29"/>
    <w:rsid w:val="0080297F"/>
    <w:rsid w:val="00893E0C"/>
    <w:rsid w:val="008C0C24"/>
    <w:rsid w:val="008F4278"/>
    <w:rsid w:val="00963DEE"/>
    <w:rsid w:val="00A61288"/>
    <w:rsid w:val="00B57173"/>
    <w:rsid w:val="00CC67D5"/>
    <w:rsid w:val="00D23319"/>
    <w:rsid w:val="00D525CE"/>
    <w:rsid w:val="00D87EFF"/>
    <w:rsid w:val="00DA4551"/>
    <w:rsid w:val="00ED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AB6F9"/>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9</TotalTime>
  <Pages>3</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Ross Sponholtz</cp:lastModifiedBy>
  <cp:revision>11</cp:revision>
  <dcterms:created xsi:type="dcterms:W3CDTF">2016-09-20T06:44:00Z</dcterms:created>
  <dcterms:modified xsi:type="dcterms:W3CDTF">2016-10-09T14:15:00Z</dcterms:modified>
</cp:coreProperties>
</file>